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7BF1" w:rsidRDefault="00E47BF1" w:rsidP="00E47BF1">
      <w:r>
        <w:t>mustafa.sahin.co@gmail.com                   johndoe.com;kk.com</w:t>
      </w:r>
    </w:p>
    <w:p w:rsidR="00E47BF1" w:rsidRPr="00E47BF1" w:rsidRDefault="00985DDD" w:rsidP="00E47BF1">
      <w:pPr>
        <w:rPr>
          <w:b/>
          <w:color w:val="FF0000"/>
          <w:sz w:val="40"/>
        </w:rPr>
      </w:pPr>
      <w:hyperlink r:id="rId5" w:history="1">
        <w:r w:rsidR="00E47BF1" w:rsidRPr="00297659">
          <w:rPr>
            <w:rStyle w:val="Hyperlink"/>
          </w:rPr>
          <w:t>aislfais@aisldfa.com</w:t>
        </w:r>
      </w:hyperlink>
      <w:r w:rsidR="00E47BF1">
        <w:t xml:space="preserve">  </w:t>
      </w:r>
      <w:r w:rsidR="00E47BF1">
        <w:tab/>
      </w:r>
      <w:r w:rsidR="00E47BF1">
        <w:tab/>
      </w:r>
      <w:r w:rsidR="00E47BF1">
        <w:tab/>
      </w:r>
      <w:r w:rsidR="00E47BF1">
        <w:rPr>
          <w:b/>
          <w:color w:val="FF0000"/>
          <w:sz w:val="40"/>
        </w:rPr>
        <w:t>sahin8305</w:t>
      </w:r>
      <w:r w:rsidR="00E47BF1" w:rsidRPr="00E47BF1">
        <w:rPr>
          <w:b/>
          <w:color w:val="FF0000"/>
          <w:sz w:val="40"/>
        </w:rPr>
        <w:t>@gmail.com</w:t>
      </w:r>
    </w:p>
    <w:p w:rsidR="00E47BF1" w:rsidRDefault="00E47BF1" w:rsidP="00E47BF1">
      <w:r>
        <w:t>a</w:t>
      </w:r>
      <w:r w:rsidR="00985DDD">
        <w:t>rrrrr</w:t>
      </w:r>
      <w:r>
        <w:t>@a.com</w:t>
      </w:r>
    </w:p>
    <w:p w:rsidR="00E47BF1" w:rsidRDefault="00E47BF1" w:rsidP="00E47BF1">
      <w:r>
        <w:t>a</w:t>
      </w:r>
      <w:r w:rsidR="00985DDD">
        <w:t>hhhhh</w:t>
      </w:r>
      <w:bookmarkStart w:id="0" w:name="_GoBack"/>
      <w:bookmarkEnd w:id="0"/>
      <w:r>
        <w:t>@gmail.com</w:t>
      </w:r>
    </w:p>
    <w:p w:rsidR="00E47BF1" w:rsidRDefault="00E47BF1" w:rsidP="00E47BF1">
      <w:r>
        <w:t>@hotmail.com</w:t>
      </w:r>
    </w:p>
    <w:p w:rsidR="00E47BF1" w:rsidRDefault="00E47BF1" w:rsidP="00E47BF1">
      <w:r>
        <w:t>mustafa.sahin.co@gmail.com</w:t>
      </w:r>
    </w:p>
    <w:p w:rsidR="00E47BF1" w:rsidRDefault="00E47BF1" w:rsidP="00E47BF1">
      <w:r>
        <w:t>johndoe.com</w:t>
      </w:r>
    </w:p>
    <w:p w:rsidR="00E47BF1" w:rsidRDefault="00E47BF1" w:rsidP="00E47BF1">
      <w:r>
        <w:t>ai</w:t>
      </w:r>
      <w:r w:rsidR="00985DDD">
        <w:t>re</w:t>
      </w:r>
      <w:r>
        <w:t>slfais@ai</w:t>
      </w:r>
      <w:r w:rsidR="00985DDD">
        <w:t>ere</w:t>
      </w:r>
      <w:r>
        <w:t>sldfa.com</w:t>
      </w:r>
    </w:p>
    <w:p w:rsidR="00E47BF1" w:rsidRDefault="00985DDD" w:rsidP="00E47BF1">
      <w:hyperlink r:id="rId6" w:history="1">
        <w:r w:rsidR="00E47BF1" w:rsidRPr="00297659">
          <w:rPr>
            <w:rStyle w:val="Hyperlink"/>
          </w:rPr>
          <w:t>a@a.com</w:t>
        </w:r>
      </w:hyperlink>
      <w:r w:rsidR="00E47BF1">
        <w:tab/>
      </w:r>
      <w:r w:rsidR="00E47BF1">
        <w:tab/>
      </w:r>
      <w:r w:rsidR="00E47BF1">
        <w:tab/>
      </w:r>
    </w:p>
    <w:p w:rsidR="00E47BF1" w:rsidRDefault="00985DDD" w:rsidP="00E47BF1">
      <w:r>
        <w:t>reere</w:t>
      </w:r>
      <w:r w:rsidR="00E47BF1">
        <w:t>a@g</w:t>
      </w:r>
      <w:r>
        <w:t>er</w:t>
      </w:r>
      <w:r w:rsidR="00E47BF1">
        <w:t>mail.com</w:t>
      </w:r>
    </w:p>
    <w:p w:rsidR="00E47BF1" w:rsidRDefault="00E47BF1" w:rsidP="00E47BF1">
      <w:r>
        <w:t>@hotm</w:t>
      </w:r>
      <w:r w:rsidR="00985DDD">
        <w:t>rer</w:t>
      </w:r>
      <w:r>
        <w:t>ail.com</w:t>
      </w:r>
    </w:p>
    <w:p w:rsidR="00E47BF1" w:rsidRDefault="00E47BF1" w:rsidP="00E47BF1">
      <w:r>
        <w:t>mustafa.sahin.co@gmail.com</w:t>
      </w:r>
    </w:p>
    <w:p w:rsidR="00E47BF1" w:rsidRDefault="00E47BF1" w:rsidP="00E47BF1">
      <w:r>
        <w:t>johndoe.com</w:t>
      </w:r>
    </w:p>
    <w:p w:rsidR="00E47BF1" w:rsidRDefault="00E47BF1" w:rsidP="00E47BF1">
      <w:r>
        <w:t>aislfais@aisldfa.com</w:t>
      </w:r>
    </w:p>
    <w:p w:rsidR="00E47BF1" w:rsidRDefault="00E47BF1" w:rsidP="00E47BF1">
      <w:r>
        <w:t>a@a</w:t>
      </w:r>
      <w:r w:rsidR="00985DDD">
        <w:t>wertwertwertwert</w:t>
      </w:r>
      <w:r>
        <w:t>.com</w:t>
      </w:r>
    </w:p>
    <w:p w:rsidR="00E47BF1" w:rsidRDefault="00E47BF1" w:rsidP="00E47BF1">
      <w:r>
        <w:t>a@gm</w:t>
      </w:r>
      <w:r w:rsidR="00985DDD">
        <w:t>wertwertw</w:t>
      </w:r>
      <w:r>
        <w:t>ail.com</w:t>
      </w:r>
    </w:p>
    <w:p w:rsidR="00E47BF1" w:rsidRDefault="00E47BF1" w:rsidP="00E47BF1">
      <w:r>
        <w:t>@hotmail.com</w:t>
      </w:r>
      <w:r w:rsidR="00985DDD">
        <w:t xml:space="preserve">rtwertwertwertg </w:t>
      </w:r>
    </w:p>
    <w:p w:rsidR="00E47BF1" w:rsidRDefault="00E47BF1" w:rsidP="00E47BF1">
      <w:r>
        <w:t>mustafa.sahin.co@gmail.com</w:t>
      </w:r>
    </w:p>
    <w:p w:rsidR="00E47BF1" w:rsidRDefault="00E47BF1" w:rsidP="00E47BF1">
      <w:r>
        <w:t>johndoe.com</w:t>
      </w:r>
    </w:p>
    <w:p w:rsidR="00E47BF1" w:rsidRDefault="00E47BF1" w:rsidP="00E47BF1">
      <w:r>
        <w:t>aislf</w:t>
      </w:r>
      <w:r w:rsidR="00985DDD">
        <w:t>ertwrtwetwet</w:t>
      </w:r>
      <w:r>
        <w:t>ais@aisldfa.com</w:t>
      </w:r>
    </w:p>
    <w:p w:rsidR="00E47BF1" w:rsidRDefault="00985DDD" w:rsidP="00E47BF1">
      <w:r>
        <w:t>ertgwrtwetw</w:t>
      </w:r>
      <w:r w:rsidR="00E47BF1">
        <w:t>@a.com</w:t>
      </w:r>
    </w:p>
    <w:p w:rsidR="00E47BF1" w:rsidRDefault="00E47BF1" w:rsidP="00E47BF1">
      <w:r>
        <w:t>a</w:t>
      </w:r>
      <w:r w:rsidR="00985DDD">
        <w:t>zfbgfxbsfb</w:t>
      </w:r>
      <w:r>
        <w:t>@gmail.com</w:t>
      </w:r>
    </w:p>
    <w:p w:rsidR="00E47BF1" w:rsidRDefault="00E47BF1" w:rsidP="00E47BF1">
      <w:r>
        <w:t>@hotmail.commustafa.sahin.co@gmai</w:t>
      </w:r>
      <w:r w:rsidR="00985DDD">
        <w:t>sdfgsd</w:t>
      </w:r>
      <w:r>
        <w:t>l.com</w:t>
      </w:r>
    </w:p>
    <w:p w:rsidR="00E47BF1" w:rsidRDefault="00E47BF1" w:rsidP="00E47BF1">
      <w:r>
        <w:t>johndoe.com</w:t>
      </w:r>
      <w:r w:rsidR="00985DDD">
        <w:t>dfgsfdg</w:t>
      </w:r>
    </w:p>
    <w:p w:rsidR="00E47BF1" w:rsidRDefault="00E47BF1" w:rsidP="00E47BF1">
      <w:r>
        <w:t>aislfais@aisldfa.com</w:t>
      </w:r>
      <w:r w:rsidR="00985DDD">
        <w:t>sdfgsdgs</w:t>
      </w:r>
    </w:p>
    <w:p w:rsidR="00E47BF1" w:rsidRDefault="00E47BF1" w:rsidP="00823CFD">
      <w:r>
        <w:t>a</w:t>
      </w:r>
      <w:r w:rsidR="00985DDD">
        <w:t>sdfgsdfgsfdgs</w:t>
      </w:r>
    </w:p>
    <w:p w:rsidR="00916ACD" w:rsidRDefault="00E47BF1" w:rsidP="00E47BF1">
      <w:r>
        <w:t>@hotmail.com</w:t>
      </w:r>
      <w:r w:rsidR="00985DDD">
        <w:t>xxxxxxxxxxxxxxxxxxxxxxxxxxxxxxxxx</w:t>
      </w:r>
    </w:p>
    <w:sectPr w:rsidR="00916AC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NDCwNLewNDE3tjRR0lEKTi0uzszPAykwqgUAfKA0wCwAAAA="/>
  </w:docVars>
  <w:rsids>
    <w:rsidRoot w:val="00E47BF1"/>
    <w:rsid w:val="00823CFD"/>
    <w:rsid w:val="00916ACD"/>
    <w:rsid w:val="00985DDD"/>
    <w:rsid w:val="00E47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BF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47BF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a@a.com" TargetMode="External"/><Relationship Id="rId5" Type="http://schemas.openxmlformats.org/officeDocument/2006/relationships/hyperlink" Target="mailto:aislfais@aisldfa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tafa Aygün</dc:creator>
  <cp:lastModifiedBy>Mustafa Aygün</cp:lastModifiedBy>
  <cp:revision>5</cp:revision>
  <dcterms:created xsi:type="dcterms:W3CDTF">2019-02-25T23:14:00Z</dcterms:created>
  <dcterms:modified xsi:type="dcterms:W3CDTF">2019-02-25T23:36:00Z</dcterms:modified>
</cp:coreProperties>
</file>